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58CC" w14:textId="4F9FF79D" w:rsidR="00310BB1"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46EB301B" wp14:editId="08205635">
            <wp:extent cx="5943600" cy="4339590"/>
            <wp:effectExtent l="0" t="0" r="0" b="3810"/>
            <wp:docPr id="10051818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81885" name="Picture 1" descr="A screen shot of a computer program&#10;&#10;Description automatically generated"/>
                    <pic:cNvPicPr/>
                  </pic:nvPicPr>
                  <pic:blipFill>
                    <a:blip r:embed="rId5"/>
                    <a:stretch>
                      <a:fillRect/>
                    </a:stretch>
                  </pic:blipFill>
                  <pic:spPr>
                    <a:xfrm>
                      <a:off x="0" y="0"/>
                      <a:ext cx="5943600" cy="4339590"/>
                    </a:xfrm>
                    <a:prstGeom prst="rect">
                      <a:avLst/>
                    </a:prstGeom>
                  </pic:spPr>
                </pic:pic>
              </a:graphicData>
            </a:graphic>
          </wp:inline>
        </w:drawing>
      </w:r>
    </w:p>
    <w:p w14:paraId="6AB16AD2" w14:textId="32C35148"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0A11FE57" wp14:editId="32D94D14">
            <wp:extent cx="5943600" cy="3014345"/>
            <wp:effectExtent l="0" t="0" r="0" b="0"/>
            <wp:docPr id="107545872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58728" name="Picture 1" descr="A screen shot of a computer code&#10;&#10;Description automatically generated"/>
                    <pic:cNvPicPr/>
                  </pic:nvPicPr>
                  <pic:blipFill>
                    <a:blip r:embed="rId6"/>
                    <a:stretch>
                      <a:fillRect/>
                    </a:stretch>
                  </pic:blipFill>
                  <pic:spPr>
                    <a:xfrm>
                      <a:off x="0" y="0"/>
                      <a:ext cx="5943600" cy="3014345"/>
                    </a:xfrm>
                    <a:prstGeom prst="rect">
                      <a:avLst/>
                    </a:prstGeom>
                  </pic:spPr>
                </pic:pic>
              </a:graphicData>
            </a:graphic>
          </wp:inline>
        </w:drawing>
      </w:r>
    </w:p>
    <w:p w14:paraId="14F86495" w14:textId="381195D8"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lastRenderedPageBreak/>
        <w:drawing>
          <wp:inline distT="0" distB="0" distL="0" distR="0" wp14:anchorId="15AE568A" wp14:editId="3DBAE08B">
            <wp:extent cx="5943600" cy="3711575"/>
            <wp:effectExtent l="0" t="0" r="0" b="3175"/>
            <wp:docPr id="13321312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3129" name="Picture 1" descr="A screen shot of a computer screen&#10;&#10;Description automatically generated"/>
                    <pic:cNvPicPr/>
                  </pic:nvPicPr>
                  <pic:blipFill>
                    <a:blip r:embed="rId7"/>
                    <a:stretch>
                      <a:fillRect/>
                    </a:stretch>
                  </pic:blipFill>
                  <pic:spPr>
                    <a:xfrm>
                      <a:off x="0" y="0"/>
                      <a:ext cx="5943600" cy="3711575"/>
                    </a:xfrm>
                    <a:prstGeom prst="rect">
                      <a:avLst/>
                    </a:prstGeom>
                  </pic:spPr>
                </pic:pic>
              </a:graphicData>
            </a:graphic>
          </wp:inline>
        </w:drawing>
      </w:r>
    </w:p>
    <w:p w14:paraId="02752B40" w14:textId="15E6601E"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42020E07" wp14:editId="54F923AC">
            <wp:extent cx="5943600" cy="2759710"/>
            <wp:effectExtent l="0" t="0" r="0" b="2540"/>
            <wp:docPr id="150717623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76232" name="Picture 1" descr="A screen shot of a computer code&#10;&#10;Description automatically generated"/>
                    <pic:cNvPicPr/>
                  </pic:nvPicPr>
                  <pic:blipFill>
                    <a:blip r:embed="rId8"/>
                    <a:stretch>
                      <a:fillRect/>
                    </a:stretch>
                  </pic:blipFill>
                  <pic:spPr>
                    <a:xfrm>
                      <a:off x="0" y="0"/>
                      <a:ext cx="5943600" cy="2759710"/>
                    </a:xfrm>
                    <a:prstGeom prst="rect">
                      <a:avLst/>
                    </a:prstGeom>
                  </pic:spPr>
                </pic:pic>
              </a:graphicData>
            </a:graphic>
          </wp:inline>
        </w:drawing>
      </w:r>
    </w:p>
    <w:p w14:paraId="2F302279" w14:textId="7912E4F6"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lastRenderedPageBreak/>
        <w:drawing>
          <wp:inline distT="0" distB="0" distL="0" distR="0" wp14:anchorId="64E6AD26" wp14:editId="764B6D95">
            <wp:extent cx="5943600" cy="3469005"/>
            <wp:effectExtent l="0" t="0" r="0" b="0"/>
            <wp:docPr id="1908629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2900" name="Picture 1" descr="A screen shot of a computer&#10;&#10;Description automatically generated"/>
                    <pic:cNvPicPr/>
                  </pic:nvPicPr>
                  <pic:blipFill>
                    <a:blip r:embed="rId9"/>
                    <a:stretch>
                      <a:fillRect/>
                    </a:stretch>
                  </pic:blipFill>
                  <pic:spPr>
                    <a:xfrm>
                      <a:off x="0" y="0"/>
                      <a:ext cx="5943600" cy="3469005"/>
                    </a:xfrm>
                    <a:prstGeom prst="rect">
                      <a:avLst/>
                    </a:prstGeom>
                  </pic:spPr>
                </pic:pic>
              </a:graphicData>
            </a:graphic>
          </wp:inline>
        </w:drawing>
      </w:r>
    </w:p>
    <w:p w14:paraId="19CADF9C" w14:textId="51D71A74" w:rsidR="003C224A" w:rsidRDefault="003C224A" w:rsidP="003C224A">
      <w:pPr>
        <w:rPr>
          <w:rFonts w:ascii="Times New Roman" w:hAnsi="Times New Roman" w:cs="Times New Roman"/>
          <w:sz w:val="24"/>
          <w:szCs w:val="24"/>
        </w:rPr>
      </w:pPr>
      <w:r w:rsidRPr="003C224A">
        <w:rPr>
          <w:rFonts w:ascii="Times New Roman" w:hAnsi="Times New Roman" w:cs="Times New Roman"/>
          <w:noProof/>
          <w:sz w:val="24"/>
          <w:szCs w:val="24"/>
        </w:rPr>
        <w:drawing>
          <wp:inline distT="0" distB="0" distL="0" distR="0" wp14:anchorId="441EAC8E" wp14:editId="5C5059AE">
            <wp:extent cx="5943600" cy="1108710"/>
            <wp:effectExtent l="0" t="0" r="0" b="0"/>
            <wp:docPr id="1556882678" name="Picture 1" descr="A blac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82678" name="Picture 1" descr="A black rectangle with white text&#10;&#10;Description automatically generated"/>
                    <pic:cNvPicPr/>
                  </pic:nvPicPr>
                  <pic:blipFill>
                    <a:blip r:embed="rId10"/>
                    <a:stretch>
                      <a:fillRect/>
                    </a:stretch>
                  </pic:blipFill>
                  <pic:spPr>
                    <a:xfrm>
                      <a:off x="0" y="0"/>
                      <a:ext cx="5943600" cy="1108710"/>
                    </a:xfrm>
                    <a:prstGeom prst="rect">
                      <a:avLst/>
                    </a:prstGeom>
                  </pic:spPr>
                </pic:pic>
              </a:graphicData>
            </a:graphic>
          </wp:inline>
        </w:drawing>
      </w:r>
    </w:p>
    <w:p w14:paraId="76214AA9" w14:textId="77777777" w:rsidR="003C224A" w:rsidRPr="003C224A" w:rsidRDefault="003C224A" w:rsidP="003C224A">
      <w:pPr>
        <w:rPr>
          <w:rFonts w:ascii="Times New Roman" w:hAnsi="Times New Roman" w:cs="Times New Roman"/>
          <w:sz w:val="24"/>
          <w:szCs w:val="24"/>
        </w:rPr>
      </w:pPr>
    </w:p>
    <w:p w14:paraId="73511CB6"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Import-Module AzureAD: </w:t>
      </w:r>
    </w:p>
    <w:p w14:paraId="5A761236"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line imports the Azure Active Directory (Azure AD) module into the PowerShell session. </w:t>
      </w:r>
    </w:p>
    <w:p w14:paraId="0FBA794E" w14:textId="1BB06DEE"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module contains several cmdlets that administrators and developers use to create, configure, and manage Azure AD resources in their directory.</w:t>
      </w:r>
    </w:p>
    <w:p w14:paraId="7FCC6E16" w14:textId="77777777" w:rsidR="00310BB1" w:rsidRPr="003C224A" w:rsidRDefault="00310BB1" w:rsidP="003C224A">
      <w:pPr>
        <w:rPr>
          <w:rFonts w:ascii="Times New Roman" w:hAnsi="Times New Roman" w:cs="Times New Roman"/>
          <w:sz w:val="24"/>
          <w:szCs w:val="24"/>
        </w:rPr>
      </w:pPr>
    </w:p>
    <w:p w14:paraId="2CF12F84"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Import-Module MSOnline: </w:t>
      </w:r>
    </w:p>
    <w:p w14:paraId="60A85081" w14:textId="7EA577C8"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line imports the MSOnline module, which provides cmdlets necessary to manage Office 365 and Azure Active Directory from PowerShell.</w:t>
      </w:r>
    </w:p>
    <w:p w14:paraId="34255149" w14:textId="77777777" w:rsidR="00310BB1" w:rsidRPr="003C224A" w:rsidRDefault="00310BB1" w:rsidP="003C224A">
      <w:pPr>
        <w:rPr>
          <w:rFonts w:ascii="Times New Roman" w:hAnsi="Times New Roman" w:cs="Times New Roman"/>
          <w:sz w:val="24"/>
          <w:szCs w:val="24"/>
        </w:rPr>
      </w:pPr>
    </w:p>
    <w:p w14:paraId="33B292D2"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UserCredential = Get-Credential: </w:t>
      </w:r>
    </w:p>
    <w:p w14:paraId="26FD9E6F"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command is used to get a credential object (username and password) from the user. </w:t>
      </w:r>
    </w:p>
    <w:p w14:paraId="66E04116" w14:textId="436456ED"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information will be used to authenticate with Azure AD and MS Online.</w:t>
      </w:r>
    </w:p>
    <w:p w14:paraId="5342FBED"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 xml:space="preserve">Connect-AzureAD -Credential $UserCredential: </w:t>
      </w:r>
    </w:p>
    <w:p w14:paraId="404032D4"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line uses the stored credentials from the variable $UserCredential to establish a connection to Azure Active Directory. </w:t>
      </w:r>
    </w:p>
    <w:p w14:paraId="442DC767" w14:textId="4BC784D8"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connection is necessary for running cmdlets from the AzureAD module.</w:t>
      </w:r>
    </w:p>
    <w:p w14:paraId="2B478F2A" w14:textId="77777777" w:rsidR="00310BB1" w:rsidRPr="003C224A" w:rsidRDefault="00310BB1" w:rsidP="003C224A">
      <w:pPr>
        <w:rPr>
          <w:rFonts w:ascii="Times New Roman" w:hAnsi="Times New Roman" w:cs="Times New Roman"/>
          <w:sz w:val="24"/>
          <w:szCs w:val="24"/>
        </w:rPr>
      </w:pPr>
    </w:p>
    <w:p w14:paraId="3CCCA664"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Connect-MsolService -Credential $UserCredential: </w:t>
      </w:r>
    </w:p>
    <w:p w14:paraId="734C0271" w14:textId="79EAB91E"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Similarly, this line establishes a connection to Microsoft Online Services, needed for running cmdlets from the MSOnline module.</w:t>
      </w:r>
    </w:p>
    <w:p w14:paraId="46068E21" w14:textId="77777777" w:rsidR="00310BB1" w:rsidRPr="003C224A" w:rsidRDefault="00310BB1" w:rsidP="003C224A">
      <w:pPr>
        <w:rPr>
          <w:rFonts w:ascii="Times New Roman" w:hAnsi="Times New Roman" w:cs="Times New Roman"/>
          <w:sz w:val="24"/>
          <w:szCs w:val="24"/>
        </w:rPr>
      </w:pPr>
    </w:p>
    <w:p w14:paraId="0487632E"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he following section from $userForm = New-Object System.Windows.Forms.Form through $userForm.Controls.Add($categoryDropdown) creates a simple form using Windows Forms, which allows for graphical user interface interaction with the user. The form contains three components:</w:t>
      </w:r>
    </w:p>
    <w:p w14:paraId="58F4915C" w14:textId="77777777" w:rsidR="00310BB1" w:rsidRPr="003C224A" w:rsidRDefault="00310BB1" w:rsidP="003C224A">
      <w:pPr>
        <w:rPr>
          <w:rFonts w:ascii="Times New Roman" w:hAnsi="Times New Roman" w:cs="Times New Roman"/>
          <w:sz w:val="24"/>
          <w:szCs w:val="24"/>
        </w:rPr>
      </w:pPr>
    </w:p>
    <w:p w14:paraId="3979525C" w14:textId="77777777" w:rsidR="00310BB1"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wo TextBox objects for first name and last name input ($firstNameBox, $lastNameBox).</w:t>
      </w:r>
    </w:p>
    <w:p w14:paraId="40C1BB01" w14:textId="77777777" w:rsidR="003C224A" w:rsidRPr="003C224A" w:rsidRDefault="003C224A" w:rsidP="003C224A">
      <w:pPr>
        <w:pStyle w:val="ListParagraph"/>
        <w:rPr>
          <w:rFonts w:ascii="Times New Roman" w:hAnsi="Times New Roman" w:cs="Times New Roman"/>
          <w:sz w:val="24"/>
          <w:szCs w:val="24"/>
        </w:rPr>
      </w:pPr>
    </w:p>
    <w:p w14:paraId="4095754C" w14:textId="77777777" w:rsidR="003C224A" w:rsidRPr="003C224A" w:rsidRDefault="003C224A" w:rsidP="003C224A">
      <w:pPr>
        <w:pStyle w:val="ListParagraph"/>
        <w:rPr>
          <w:rFonts w:ascii="Times New Roman" w:hAnsi="Times New Roman" w:cs="Times New Roman"/>
          <w:sz w:val="24"/>
          <w:szCs w:val="24"/>
        </w:rPr>
      </w:pPr>
    </w:p>
    <w:p w14:paraId="1B493761"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A ComboBox object ($categoryDropdown) for selecting the category of the user being created. </w:t>
      </w:r>
    </w:p>
    <w:p w14:paraId="7E596863" w14:textId="61808A5F" w:rsidR="00310BB1"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It includes options for "AGM", "GM", "Franchise Users", "New Corporate Users", "Corporate SkyZone Users", "SkyZone GMs".</w:t>
      </w:r>
    </w:p>
    <w:p w14:paraId="047EDCF7" w14:textId="77777777" w:rsidR="003C224A" w:rsidRPr="003C224A" w:rsidRDefault="003C224A" w:rsidP="003C224A">
      <w:pPr>
        <w:pStyle w:val="ListParagraph"/>
        <w:ind w:left="1440"/>
        <w:rPr>
          <w:rFonts w:ascii="Times New Roman" w:hAnsi="Times New Roman" w:cs="Times New Roman"/>
          <w:sz w:val="24"/>
          <w:szCs w:val="24"/>
        </w:rPr>
      </w:pPr>
    </w:p>
    <w:p w14:paraId="2EDC9661"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okButton = New-Object System.Windows.Forms.Button...$userForm.Controls.Add($okButton): </w:t>
      </w:r>
    </w:p>
    <w:p w14:paraId="1276E708"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section creates an "OK" button for the form. </w:t>
      </w:r>
    </w:p>
    <w:p w14:paraId="47069D6B" w14:textId="5F81D28A"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When clicked, it triggers an event that collects data from the form, generates a confirmation form, and runs code to create a new Azure AD user based on the inputted information.</w:t>
      </w:r>
    </w:p>
    <w:p w14:paraId="63D1EAA9" w14:textId="77777777" w:rsidR="00310BB1" w:rsidRPr="003C224A" w:rsidRDefault="00310BB1" w:rsidP="003C224A">
      <w:pPr>
        <w:rPr>
          <w:rFonts w:ascii="Times New Roman" w:hAnsi="Times New Roman" w:cs="Times New Roman"/>
          <w:sz w:val="24"/>
          <w:szCs w:val="24"/>
        </w:rPr>
      </w:pPr>
    </w:p>
    <w:p w14:paraId="1F3579A8"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okButton.Add_Click({...}): </w:t>
      </w:r>
    </w:p>
    <w:p w14:paraId="5C031069"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section is the click event handler for the "OK" button. </w:t>
      </w:r>
    </w:p>
    <w:p w14:paraId="26C4655F"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It includes code to collect the data entered into the form and create a new user. </w:t>
      </w:r>
    </w:p>
    <w:p w14:paraId="0724389A" w14:textId="7C997903"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e entered first name, last name, and user category are stored in $firstName, $lastName, and $category respectively.</w:t>
      </w:r>
    </w:p>
    <w:p w14:paraId="139C324E" w14:textId="77777777" w:rsidR="00310BB1" w:rsidRPr="003C224A" w:rsidRDefault="00310BB1" w:rsidP="003C224A">
      <w:pPr>
        <w:rPr>
          <w:rFonts w:ascii="Times New Roman" w:hAnsi="Times New Roman" w:cs="Times New Roman"/>
          <w:sz w:val="24"/>
          <w:szCs w:val="24"/>
        </w:rPr>
      </w:pPr>
    </w:p>
    <w:p w14:paraId="4144AD06"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 xml:space="preserve">$confirmationForm = New-Object System.Windows.Forms.Form...$confirmationForm.Controls.Add($confirmationLabel): </w:t>
      </w:r>
    </w:p>
    <w:p w14:paraId="0102D18B"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ese lines generate a confirmation form with a label displaying the data entered into the original form. </w:t>
      </w:r>
    </w:p>
    <w:p w14:paraId="6A42A350" w14:textId="02AEA529"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confirmation step allows the user to verify the entered information before the script proceeds with creating a new Azure AD user.</w:t>
      </w:r>
    </w:p>
    <w:p w14:paraId="1980311F" w14:textId="77777777" w:rsidR="00310BB1" w:rsidRPr="003C224A" w:rsidRDefault="00310BB1" w:rsidP="003C224A">
      <w:pPr>
        <w:rPr>
          <w:rFonts w:ascii="Times New Roman" w:hAnsi="Times New Roman" w:cs="Times New Roman"/>
          <w:sz w:val="24"/>
          <w:szCs w:val="24"/>
        </w:rPr>
      </w:pPr>
    </w:p>
    <w:p w14:paraId="65E92BCE"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okButton = New-Object System.Windows.Forms.Button...$confirmationForm.Close() and $newUser = New-AzureADUser -DisplayName $displayName -PasswordProfile $passwordProfile -UserPrincipalName $userPrincipalName -AccountEnabled $true -MailNickName $userPrincipalName -UsageLocation US -OtherMails $userPrincipalName -ImmutableId $userPrincipalName: These sections create a new "OK" button for the confirmation form and define what happens when the button is clicked. If the user confirms the details, the script proceeds to create a new Azure AD user with the provided details.</w:t>
      </w:r>
    </w:p>
    <w:p w14:paraId="3D426ADB" w14:textId="77777777" w:rsidR="00310BB1" w:rsidRPr="003C224A" w:rsidRDefault="00310BB1" w:rsidP="003C224A">
      <w:pPr>
        <w:rPr>
          <w:rFonts w:ascii="Times New Roman" w:hAnsi="Times New Roman" w:cs="Times New Roman"/>
          <w:sz w:val="24"/>
          <w:szCs w:val="24"/>
        </w:rPr>
      </w:pPr>
    </w:p>
    <w:p w14:paraId="380A386A"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okButton.Add_Click({...}): This section is another click event handler for the "OK" button. This code is run if the user clicks "OK" on the confirmation form. It sets user properties based on the user category selected, prompts another confirmation, and finally creates the user in Azure AD.</w:t>
      </w:r>
    </w:p>
    <w:p w14:paraId="7B2300B6" w14:textId="77777777" w:rsidR="00310BB1" w:rsidRPr="003C224A" w:rsidRDefault="00310BB1" w:rsidP="003C224A">
      <w:pPr>
        <w:rPr>
          <w:rFonts w:ascii="Times New Roman" w:hAnsi="Times New Roman" w:cs="Times New Roman"/>
          <w:sz w:val="24"/>
          <w:szCs w:val="24"/>
        </w:rPr>
      </w:pPr>
    </w:p>
    <w:p w14:paraId="08DF4DE4"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he if statement inside this click event (if ($category -eq "AGM") {...}) is used to assign different properties to the new user depending on their role. It assigns job title, department, office, usage location, and license depending on the selected category.</w:t>
      </w:r>
    </w:p>
    <w:p w14:paraId="79BBDC65" w14:textId="77777777" w:rsidR="00310BB1" w:rsidRPr="003C224A" w:rsidRDefault="00310BB1" w:rsidP="003C224A">
      <w:pPr>
        <w:rPr>
          <w:rFonts w:ascii="Times New Roman" w:hAnsi="Times New Roman" w:cs="Times New Roman"/>
          <w:sz w:val="24"/>
          <w:szCs w:val="24"/>
        </w:rPr>
      </w:pPr>
    </w:p>
    <w:p w14:paraId="37031437"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New-MsolUser -UserPrincipalName $email -DisplayName $displayName -FirstName $firstName -LastName $lastName -Password (ConvertTo-SecureString -AsPlainText "P@ssw0rd" -Force) -ForceChangePassword $true: This cmdlet creates a new user in Azure Active Directory and sets the initial password to "P@ssw0rd", which the user will be forced to change on their next login.</w:t>
      </w:r>
    </w:p>
    <w:p w14:paraId="0C2B4FD6" w14:textId="77777777" w:rsidR="00310BB1" w:rsidRPr="003C224A" w:rsidRDefault="00310BB1" w:rsidP="003C224A">
      <w:pPr>
        <w:rPr>
          <w:rFonts w:ascii="Times New Roman" w:hAnsi="Times New Roman" w:cs="Times New Roman"/>
          <w:sz w:val="24"/>
          <w:szCs w:val="24"/>
        </w:rPr>
      </w:pPr>
    </w:p>
    <w:p w14:paraId="74A26DA6"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Set-MsolUser -UserPrincipalName $email -Title $userProperties.title -Department $userProperties.department -Office $userProperties.office -UsageLocation $userProperties.usagelocation: This cmdlet sets the specified properties (title, department, office, and usage location) for the new user.</w:t>
      </w:r>
    </w:p>
    <w:p w14:paraId="16558041" w14:textId="77777777" w:rsidR="00310BB1" w:rsidRPr="003C224A" w:rsidRDefault="00310BB1" w:rsidP="003C224A">
      <w:pPr>
        <w:rPr>
          <w:rFonts w:ascii="Times New Roman" w:hAnsi="Times New Roman" w:cs="Times New Roman"/>
          <w:sz w:val="24"/>
          <w:szCs w:val="24"/>
        </w:rPr>
      </w:pPr>
    </w:p>
    <w:p w14:paraId="6925F655"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Set-MsolUserLicense -UserPrincipalName $email -AddLicenses $userProperties.license: This cmdlet assigns the specified license to the new user.</w:t>
      </w:r>
    </w:p>
    <w:p w14:paraId="706807F9" w14:textId="77777777" w:rsidR="00310BB1" w:rsidRPr="003C224A" w:rsidRDefault="00310BB1" w:rsidP="003C224A">
      <w:pPr>
        <w:rPr>
          <w:rFonts w:ascii="Times New Roman" w:hAnsi="Times New Roman" w:cs="Times New Roman"/>
          <w:sz w:val="24"/>
          <w:szCs w:val="24"/>
        </w:rPr>
      </w:pPr>
    </w:p>
    <w:p w14:paraId="6206C747"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rite-Host "User created with email: $email": This line prints a message to the console stating that the user was created and providing the user's email.</w:t>
      </w:r>
    </w:p>
    <w:p w14:paraId="3917D752" w14:textId="77777777" w:rsidR="00310BB1" w:rsidRPr="003C224A" w:rsidRDefault="00310BB1" w:rsidP="003C224A">
      <w:pPr>
        <w:rPr>
          <w:rFonts w:ascii="Times New Roman" w:hAnsi="Times New Roman" w:cs="Times New Roman"/>
          <w:sz w:val="24"/>
          <w:szCs w:val="24"/>
        </w:rPr>
      </w:pPr>
    </w:p>
    <w:p w14:paraId="62AC272C"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noButton = New-Object System.Windows.Forms.Button...$confirmationForm.Controls.Add($noButton): This section creates a "No" button for the confirmation form. If clicked, it resets the original form and re-displays it.</w:t>
      </w:r>
    </w:p>
    <w:p w14:paraId="0167C0A5" w14:textId="77777777" w:rsidR="00310BB1" w:rsidRPr="003C224A" w:rsidRDefault="00310BB1" w:rsidP="003C224A">
      <w:pPr>
        <w:rPr>
          <w:rFonts w:ascii="Times New Roman" w:hAnsi="Times New Roman" w:cs="Times New Roman"/>
          <w:sz w:val="24"/>
          <w:szCs w:val="24"/>
        </w:rPr>
      </w:pPr>
    </w:p>
    <w:p w14:paraId="04561E83"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function Generate-RandomPassword {...}: This function generates a random password of a specified length using a given character set. It isn't used in the script provided but can be used to generate random passwords for new users.</w:t>
      </w:r>
    </w:p>
    <w:p w14:paraId="76DD2D47" w14:textId="77777777" w:rsidR="00310BB1" w:rsidRPr="003C224A" w:rsidRDefault="00310BB1" w:rsidP="003C224A">
      <w:pPr>
        <w:rPr>
          <w:rFonts w:ascii="Times New Roman" w:hAnsi="Times New Roman" w:cs="Times New Roman"/>
          <w:sz w:val="24"/>
          <w:szCs w:val="24"/>
        </w:rPr>
      </w:pPr>
    </w:p>
    <w:p w14:paraId="1E1EF025" w14:textId="77777777" w:rsidR="00953C86" w:rsidRDefault="00310BB1" w:rsidP="003C224A">
      <w:pPr>
        <w:pStyle w:val="ListParagraph"/>
        <w:numPr>
          <w:ilvl w:val="0"/>
          <w:numId w:val="1"/>
        </w:numPr>
      </w:pPr>
      <w:r w:rsidRPr="003C224A">
        <w:rPr>
          <w:rFonts w:ascii="Times New Roman" w:hAnsi="Times New Roman" w:cs="Times New Roman"/>
          <w:sz w:val="24"/>
          <w:szCs w:val="24"/>
        </w:rPr>
        <w:t>[void]$userForm.ShowDialog(): Finally, this line displays the form that was built earlier in the script. This form collects the necessary information from the administrator to create the new Azure</w:t>
      </w:r>
      <w:r>
        <w:t xml:space="preserve"> AD user.</w:t>
      </w:r>
    </w:p>
    <w:sectPr w:rsidR="00953C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A2907"/>
    <w:multiLevelType w:val="hybridMultilevel"/>
    <w:tmpl w:val="68921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614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NDYwtjAzMDU0NzIyUdpeDU4uLM/DyQAqNaALy+H0YsAAAA"/>
  </w:docVars>
  <w:rsids>
    <w:rsidRoot w:val="00310BB1"/>
    <w:rsid w:val="00310BB1"/>
    <w:rsid w:val="003C224A"/>
    <w:rsid w:val="00953C86"/>
    <w:rsid w:val="00B92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8F7B4"/>
  <w15:chartTrackingRefBased/>
  <w15:docId w15:val="{3522B471-D374-432F-AD3C-7B5C28251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C224A"/>
    <w:pPr>
      <w:spacing w:after="0" w:line="240" w:lineRule="auto"/>
    </w:pPr>
  </w:style>
  <w:style w:type="paragraph" w:styleId="ListParagraph">
    <w:name w:val="List Paragraph"/>
    <w:basedOn w:val="Normal"/>
    <w:uiPriority w:val="34"/>
    <w:qFormat/>
    <w:rsid w:val="003C22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6</Pages>
  <Words>799</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dcterms:created xsi:type="dcterms:W3CDTF">2023-07-10T14:03:00Z</dcterms:created>
  <dcterms:modified xsi:type="dcterms:W3CDTF">2023-07-1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310a50-a048-469b-be6b-26031bedc753</vt:lpwstr>
  </property>
</Properties>
</file>